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Santiago,</w:t>
      </w:r>
      <w:r>
        <w:t xml:space="preserve"> </w:t>
      </w:r>
      <w:r>
        <w:t xml:space="preserve">Chile</w:t>
      </w:r>
    </w:p>
    <w:bookmarkStart w:id="20" w:name="internship-application-letter"/>
    <w:p>
      <w:pPr>
        <w:pStyle w:val="Heading1"/>
      </w:pPr>
      <w:r>
        <w:t xml:space="preserve">Internship Application Letter</w:t>
      </w:r>
    </w:p>
    <w:p>
      <w:pPr>
        <w:pStyle w:val="FirstParagraph"/>
      </w:pPr>
      <w:r>
        <w:t xml:space="preserve">For Civil Engineer Internship Position in Chile Santiago</w:t>
      </w:r>
    </w:p>
    <w:bookmarkEnd w:id="20"/>
    <w:p>
      <w:pPr>
        <w:pStyle w:val="BodyText"/>
      </w:pPr>
      <w:r>
        <w:t xml:space="preserve">[Recipient Name]</w:t>
      </w:r>
      <w:r>
        <w:t xml:space="preserve"> </w:t>
      </w:r>
      <w:r>
        <w:t xml:space="preserve">[Company Name]</w:t>
      </w:r>
      <w:r>
        <w:t xml:space="preserve"> </w:t>
      </w:r>
      <w:r>
        <w:t xml:space="preserve">[Company Address]</w:t>
      </w:r>
      <w:r>
        <w:t xml:space="preserve"> </w:t>
      </w:r>
      <w:r>
        <w:t xml:space="preserve">Santiago, Chile</w:t>
      </w:r>
    </w:p>
    <w:p>
      <w:pPr>
        <w:pStyle w:val="BodyText"/>
      </w:pPr>
      <w:r>
        <w:t xml:space="preserve">October 26, 2023</w:t>
      </w:r>
    </w:p>
    <w:p>
      <w:pPr>
        <w:pStyle w:val="BodyText"/>
      </w:pPr>
      <w:r>
        <w:t xml:space="preserve">Subject: Internship Application Letter for Civil Engineer Position at [Company Name]</w:t>
      </w:r>
    </w:p>
    <w:p>
      <w:pPr>
        <w:pStyle w:val="BodyText"/>
      </w:pPr>
      <w:r>
        <w:t xml:space="preserve">Dear Hiring Manager,</w:t>
      </w:r>
    </w:p>
    <w:p>
      <w:pPr>
        <w:pStyle w:val="BodyText"/>
      </w:pPr>
      <w:r>
        <w:t xml:space="preserve">With profound enthusiasm, I submit my application for the Civil Engineer Internship position at your esteemed firm in Chile Santiago. As a final-year Civil Engineering student at the Universidad de Chile with a specialization in structural and urban infrastructure development, I have long admired your company's pioneering work on resilient transportation systems and sustainable building projects across the Santiago Metropolitan Region. This Internship Application Letter represents not merely an opportunity to apply my academic knowledge, but a meaningful step toward contributing to Chile's evolving urban landscape where engineering solutions directly impact millions of residents.</w:t>
      </w:r>
    </w:p>
    <w:p>
      <w:pPr>
        <w:pStyle w:val="BodyText"/>
      </w:pPr>
      <w:r>
        <w:t xml:space="preserve">My academic journey has been meticulously designed to prepare me for the complex challenges facing modern infrastructure in Chile Santiago. I've completed advanced coursework in seismic design, geotechnical engineering, and sustainable construction management – all critical areas given Santiago's vulnerability to earthquakes and rapid urbanization. At the Universidad de Chile's Civil Engineering School, I led a capstone project analyzing retrofitting strategies for historical structures along Avenida Providencia, utilizing BIM modeling software (Revit) and conducting site assessments in collaboration with local municipal engineers. This experience cemented my understanding that effective civil engineering solutions in Chile Santiago must balance technical precision with cultural sensitivity – a philosophy your company exemplifies through projects like the Metro Line 7 expansion.</w:t>
      </w:r>
    </w:p>
    <w:p>
      <w:pPr>
        <w:pStyle w:val="BodyText"/>
      </w:pPr>
      <w:r>
        <w:t xml:space="preserve">What particularly excites me about this internship opportunity is how it aligns with Chile's national priorities for sustainable development. As Santiago faces increasing pressure from population growth (projected to reach 8 million by 2030) and climate impacts like water scarcity, the need for innovative civil engineering approaches has never been more urgent. During my recent fieldwork in the Maipo Valley watershed project, I observed firsthand how integrated water management systems could mitigate drought risks – a critical consideration for Chile Santiago's future. My proficiency in AutoCAD Civil 3D, GIS mapping (ArcGIS), and hydrological modeling software positions me to immediately contribute to your team's ongoing projects addressing these systemic challenges. Furthermore, my fluency in Spanish (C2 level) and cultural immersion during a semester at Pontificia Universidad Católica de Chile ensures seamless collaboration within Santiago's professional environment.</w:t>
      </w:r>
    </w:p>
    <w:p>
      <w:pPr>
        <w:pStyle w:val="BodyText"/>
      </w:pPr>
      <w:r>
        <w:t xml:space="preserve">I am deeply aware that civil engineering in Chile Santiago requires more than technical expertise – it demands an understanding of local contexts. My volunteer work with "Construye tu Barrio" (Build Your Neighborhood), a nonprofit supporting community-led infrastructure projects in the Quinta Normal district, taught me how to navigate stakeholder engagement across socioeconomic divides. We implemented low-cost drainage solutions that reduced flooding by 40% in informal settlements near Parque Metropolitano – a project that received recognition from Santiago's Municipal Council. This experience demonstrated how civil engineering can empower communities while advancing public infrastructure goals, principles I recognize as central to your company's mission.</w:t>
      </w:r>
    </w:p>
    <w:p>
      <w:pPr>
        <w:pStyle w:val="BodyText"/>
      </w:pPr>
      <w:r>
        <w:t xml:space="preserve">What resonates most with me about [Company Name] is your commitment to "Engineering for Social Impact," particularly through initiatives like the Santiago Urban Resilience Program. Your recent award-winning work on the Costanera Center underground parking system – which integrated flood mitigation with transportation efficiency – exemplifies the holistic approach I aspire to adopt as a Civil Engineer. Having studied this project in detail during my geotechnical engineering seminar, I was particularly impressed by your use of advanced soil stabilization techniques in Santiago's unique volcanic terrain. I am eager to contribute my skills in finite element analysis to similar complex projects under the mentorship of your senior engineers.</w:t>
      </w:r>
    </w:p>
    <w:p>
      <w:pPr>
        <w:pStyle w:val="BodyText"/>
      </w:pPr>
      <w:r>
        <w:t xml:space="preserve">My technical abilities are complemented by strong project management fundamentals developed through managing a student-led team that won the 2023 Chilean National Civil Engineering Competition. We designed an elevated walkway system connecting public transit hubs in Valparaíso – a project requiring meticulous budgeting (within $15,000), timeline coordination, and compliance with Chile's updated Building Code (NCh 433.Of.96). This experience taught me the importance of precision in documentation and safety protocols – values I know your company prioritizes given your stellar OSHA compliance record across Santiago construction sites.</w:t>
      </w:r>
    </w:p>
    <w:p>
      <w:pPr>
        <w:pStyle w:val="BodyText"/>
      </w:pPr>
      <w:r>
        <w:t xml:space="preserve">As Chile Santiago continues to evolve as South America's most dynamic urban center, I believe there is no more significant place for a Civil Engineer to launch their career. The city's ambitious infrastructure investments – including the $2 billion Metro Line 6 extension and the new Ruta del Sol highway corridor – present unparalleled opportunities to apply innovative engineering solutions with tangible community impact. I am particularly drawn to your company's work in sustainable materials, such as incorporating recycled construction aggregates in road base layers for Santiago's expanding peripheral zones. This aligns perfectly with my research on eco-friendly concrete alternatives using Chilean volcanic ash, which I presented at the 2023 Latin American Civil Engineering Congress.</w:t>
      </w:r>
    </w:p>
    <w:p>
      <w:pPr>
        <w:pStyle w:val="BodyText"/>
      </w:pPr>
      <w:r>
        <w:t xml:space="preserve">I am confident that my academic rigor, practical experience in Chile's specific engineering context, and unwavering commitment to community-centered infrastructure make me an ideal candidate for this internship. The opportunity to learn from your team while contributing to projects that shape Chile Santiago's future represents the professional growth I seek. I have attached my detailed resume and academic transcripts for your review, and would welcome the chance to discuss how my skills align with your current initiatives during an interview at your earliest convenience.</w:t>
      </w:r>
    </w:p>
    <w:p>
      <w:pPr>
        <w:pStyle w:val="BodyText"/>
      </w:pPr>
      <w:r>
        <w:t xml:space="preserve">Thank you for considering my Internship Application Letter. I am eager to bring my technical capabilities, cultural awareness of Chile Santiago, and passion for transformative civil engineering solutions to your organization. Please contact me at [Your Email] or +56 9 XXX XXXX to schedule a conversation.</w:t>
      </w:r>
    </w:p>
    <w:p>
      <w:pPr>
        <w:pStyle w:val="BodyText"/>
      </w:pPr>
      <w:r>
        <w:t xml:space="preserve">Sincerely,</w:t>
      </w:r>
      <w:r>
        <w:br/>
      </w:r>
      <w:r>
        <w:t xml:space="preserve">[Your Full Name]</w:t>
      </w:r>
      <w:r>
        <w:br/>
      </w:r>
      <w:r>
        <w:t xml:space="preserve">Civil Engineering Student, Universidad de Chile</w:t>
      </w:r>
      <w:r>
        <w:br/>
      </w:r>
      <w:r>
        <w:t xml:space="preserve">Santiago, Chile</w:t>
      </w:r>
    </w:p>
    <w:p>
      <w:pPr>
        <w:pStyle w:val="BodyText"/>
      </w:pPr>
      <w:r>
        <w:t xml:space="preserve">Email: your.email@university.cl | Phone: +56 9 XXX XXXX | LinkedIn: linkedin.com/in/your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 Santiago, Chile</dc:title>
  <dc:creator/>
  <dc:language>en</dc:language>
  <cp:keywords/>
  <dcterms:created xsi:type="dcterms:W3CDTF">2025-12-09T09:57:26Z</dcterms:created>
  <dcterms:modified xsi:type="dcterms:W3CDTF">2025-12-09T09:57:26Z</dcterms:modified>
</cp:coreProperties>
</file>

<file path=docProps/custom.xml><?xml version="1.0" encoding="utf-8"?>
<Properties xmlns="http://schemas.openxmlformats.org/officeDocument/2006/custom-properties" xmlns:vt="http://schemas.openxmlformats.org/officeDocument/2006/docPropsVTypes"/>
</file>